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notification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notification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